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ghtShading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8"/>
        <w:gridCol w:w="5040"/>
      </w:tblGrid>
      <w:tr w:rsidR="009266D5" w14:paraId="125F9D28" w14:textId="77777777" w:rsidTr="00F723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AAAF61C" w14:textId="77777777" w:rsidR="009266D5" w:rsidRPr="009266D5" w:rsidRDefault="009266D5" w:rsidP="009266D5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9266D5">
              <w:rPr>
                <w:rFonts w:ascii="Times New Roman" w:hAnsi="Times New Roman" w:cs="Times New Roman"/>
                <w:sz w:val="48"/>
                <w:szCs w:val="30"/>
              </w:rPr>
              <w:t>Record Request Form</w:t>
            </w:r>
          </w:p>
        </w:tc>
        <w:tc>
          <w:tcPr>
            <w:tcW w:w="50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BB037F5" w14:textId="4CBA6749" w:rsidR="009266D5" w:rsidRPr="009266D5" w:rsidRDefault="009266D5" w:rsidP="00F723DA">
            <w:pPr>
              <w:ind w:left="255" w:right="-19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  <w:r w:rsidRPr="009266D5">
              <w:rPr>
                <w:rFonts w:ascii="Times New Roman" w:hAnsi="Times New Roman" w:cs="Times New Roman"/>
                <w:sz w:val="28"/>
              </w:rPr>
              <w:t xml:space="preserve">Date of </w:t>
            </w:r>
            <w:r w:rsidR="001F1B29" w:rsidRPr="009266D5">
              <w:rPr>
                <w:rFonts w:ascii="Times New Roman" w:hAnsi="Times New Roman" w:cs="Times New Roman"/>
                <w:sz w:val="28"/>
              </w:rPr>
              <w:t>Request:</w:t>
            </w:r>
            <w:r w:rsidR="001F1B29">
              <w:rPr>
                <w:rFonts w:ascii="Times New Roman" w:hAnsi="Times New Roman" w:cs="Times New Roman"/>
                <w:sz w:val="28"/>
              </w:rPr>
              <w:t xml:space="preserve"> _</w:t>
            </w:r>
            <w:r>
              <w:rPr>
                <w:rFonts w:ascii="Times New Roman" w:hAnsi="Times New Roman" w:cs="Times New Roman"/>
                <w:sz w:val="28"/>
              </w:rPr>
              <w:t>________________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79"/>
        <w:gridCol w:w="4759"/>
      </w:tblGrid>
      <w:tr w:rsidR="007552F5" w14:paraId="33BBB848" w14:textId="77777777" w:rsidTr="003914E6">
        <w:trPr>
          <w:trHeight w:val="1584"/>
        </w:trPr>
        <w:tc>
          <w:tcPr>
            <w:tcW w:w="9864" w:type="dxa"/>
            <w:gridSpan w:val="2"/>
          </w:tcPr>
          <w:p w14:paraId="03D27141" w14:textId="555FC002" w:rsidR="003D7755" w:rsidRPr="00F723DA" w:rsidRDefault="007552F5" w:rsidP="003D7755">
            <w:pPr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 w:rsidRPr="006E5B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Requestor’s Name and Contact Information</w:t>
            </w:r>
            <w:r w:rsidR="006E5B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:</w:t>
            </w:r>
            <w:r w:rsidR="003D7755">
              <w:rPr>
                <w:rFonts w:ascii="Times New Roman" w:hAnsi="Times New Roman" w:cs="Times New Roman"/>
                <w:sz w:val="28"/>
                <w:szCs w:val="28"/>
                <w:u w:val="single"/>
              </w:rPr>
              <w:t xml:space="preserve"> </w:t>
            </w:r>
            <w:r w:rsidR="003D7755" w:rsidRPr="00F723DA">
              <w:rPr>
                <w:rFonts w:ascii="Times New Roman" w:hAnsi="Times New Roman" w:cs="Times New Roman"/>
                <w:sz w:val="28"/>
                <w:szCs w:val="28"/>
              </w:rPr>
              <w:t>_________________________________________________________________</w:t>
            </w:r>
            <w:r w:rsidR="00F723DA">
              <w:rPr>
                <w:rFonts w:ascii="Times New Roman" w:hAnsi="Times New Roman" w:cs="Times New Roman"/>
                <w:sz w:val="28"/>
                <w:szCs w:val="28"/>
              </w:rPr>
              <w:t>___</w:t>
            </w:r>
          </w:p>
          <w:p w14:paraId="719F4912" w14:textId="02034F56" w:rsidR="003D7755" w:rsidRPr="00F723DA" w:rsidRDefault="003D7755" w:rsidP="003D7755">
            <w:pPr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 w:rsidRPr="00F723DA">
              <w:rPr>
                <w:rFonts w:ascii="Times New Roman" w:hAnsi="Times New Roman" w:cs="Times New Roman"/>
                <w:sz w:val="28"/>
                <w:szCs w:val="28"/>
              </w:rPr>
              <w:t>____________________________________________________________________</w:t>
            </w:r>
          </w:p>
          <w:p w14:paraId="343015A9" w14:textId="21DE6CB1" w:rsidR="00305D5E" w:rsidRPr="00305D5E" w:rsidRDefault="00305D5E">
            <w:pPr>
              <w:rPr>
                <w:u w:val="single"/>
              </w:rPr>
            </w:pPr>
          </w:p>
        </w:tc>
      </w:tr>
      <w:tr w:rsidR="007552F5" w14:paraId="1713575D" w14:textId="77777777" w:rsidTr="005E7511">
        <w:trPr>
          <w:trHeight w:val="1584"/>
        </w:trPr>
        <w:tc>
          <w:tcPr>
            <w:tcW w:w="9864" w:type="dxa"/>
            <w:gridSpan w:val="2"/>
          </w:tcPr>
          <w:p w14:paraId="563EFE09" w14:textId="503CB861" w:rsidR="007552F5" w:rsidRPr="003D7755" w:rsidRDefault="007552F5" w:rsidP="003D7755">
            <w:pPr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 w:rsidRPr="006E5B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Information Requested</w:t>
            </w:r>
            <w:r w:rsidR="003D7755" w:rsidRPr="006E5B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:</w:t>
            </w:r>
            <w:r w:rsidR="003D7755" w:rsidRPr="003D7755">
              <w:rPr>
                <w:rFonts w:ascii="Times New Roman" w:hAnsi="Times New Roman" w:cs="Times New Roman"/>
                <w:sz w:val="28"/>
                <w:szCs w:val="28"/>
              </w:rPr>
              <w:t xml:space="preserve"> _______________________________________________</w:t>
            </w:r>
          </w:p>
          <w:p w14:paraId="6FB89404" w14:textId="7A6975BF" w:rsidR="003D7755" w:rsidRPr="003D7755" w:rsidRDefault="003D7755" w:rsidP="003D7755">
            <w:pPr>
              <w:spacing w:after="120"/>
            </w:pPr>
            <w:r w:rsidRPr="003D7755">
              <w:rPr>
                <w:rFonts w:ascii="Times New Roman" w:hAnsi="Times New Roman" w:cs="Times New Roman"/>
                <w:sz w:val="28"/>
                <w:szCs w:val="28"/>
              </w:rPr>
              <w:t>_______________________________________________________________________________________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_______________________________________________________________________________________</w:t>
            </w:r>
          </w:p>
        </w:tc>
      </w:tr>
      <w:tr w:rsidR="007552F5" w14:paraId="556D68BD" w14:textId="77777777" w:rsidTr="006E5B15">
        <w:trPr>
          <w:trHeight w:val="1196"/>
        </w:trPr>
        <w:tc>
          <w:tcPr>
            <w:tcW w:w="9864" w:type="dxa"/>
            <w:gridSpan w:val="2"/>
          </w:tcPr>
          <w:p w14:paraId="7E4701D9" w14:textId="5917ED03" w:rsidR="007552F5" w:rsidRPr="00641F56" w:rsidRDefault="007552F5" w:rsidP="00641F56">
            <w:pPr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 w:rsidRPr="00F723D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Resources used to fill record’s request:</w:t>
            </w:r>
            <w:r w:rsidR="00641F56" w:rsidRPr="00641F56">
              <w:rPr>
                <w:rFonts w:ascii="Times New Roman" w:hAnsi="Times New Roman" w:cs="Times New Roman"/>
                <w:sz w:val="28"/>
                <w:szCs w:val="28"/>
              </w:rPr>
              <w:t xml:space="preserve">   __________________________________</w:t>
            </w:r>
          </w:p>
          <w:p w14:paraId="396E3ED6" w14:textId="2B83A5DB" w:rsidR="00641F56" w:rsidRPr="00641F56" w:rsidRDefault="00641F56" w:rsidP="00641F56">
            <w:pPr>
              <w:spacing w:after="120"/>
            </w:pPr>
            <w:r w:rsidRPr="00641F56">
              <w:rPr>
                <w:rFonts w:ascii="Times New Roman" w:hAnsi="Times New Roman" w:cs="Times New Roman"/>
                <w:sz w:val="28"/>
                <w:szCs w:val="28"/>
              </w:rPr>
              <w:t>________________________________________________________________________________________________________________________________________</w:t>
            </w:r>
          </w:p>
        </w:tc>
      </w:tr>
      <w:tr w:rsidR="007552F5" w14:paraId="16AEE396" w14:textId="77777777" w:rsidTr="006E5B15">
        <w:trPr>
          <w:trHeight w:val="1223"/>
        </w:trPr>
        <w:tc>
          <w:tcPr>
            <w:tcW w:w="9864" w:type="dxa"/>
            <w:gridSpan w:val="2"/>
          </w:tcPr>
          <w:p w14:paraId="06220B7E" w14:textId="4B18382E" w:rsidR="007552F5" w:rsidRPr="00D90433" w:rsidRDefault="007552F5" w:rsidP="006A197B">
            <w:pPr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 w:rsidRPr="006E5B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Amount of time records estimated to research and produce</w:t>
            </w:r>
            <w:r w:rsidRPr="006A197B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:</w:t>
            </w:r>
            <w:r w:rsidR="006A197B"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6A197B" w:rsidRPr="00D90433">
              <w:rPr>
                <w:rFonts w:ascii="Times New Roman" w:hAnsi="Times New Roman" w:cs="Times New Roman"/>
                <w:sz w:val="28"/>
                <w:szCs w:val="28"/>
              </w:rPr>
              <w:t>_______________</w:t>
            </w:r>
          </w:p>
          <w:p w14:paraId="0853ECC5" w14:textId="62E3A32B" w:rsidR="006A197B" w:rsidRPr="006A197B" w:rsidRDefault="006A197B" w:rsidP="006A197B">
            <w:pPr>
              <w:spacing w:after="120"/>
            </w:pPr>
            <w:r w:rsidRPr="00D90433">
              <w:rPr>
                <w:rFonts w:ascii="Times New Roman" w:hAnsi="Times New Roman" w:cs="Times New Roman"/>
                <w:sz w:val="28"/>
                <w:szCs w:val="28"/>
              </w:rPr>
              <w:t>________________________________________________________________________________________________________________________________________</w:t>
            </w:r>
          </w:p>
        </w:tc>
      </w:tr>
      <w:tr w:rsidR="007552F5" w14:paraId="72A49D91" w14:textId="77777777" w:rsidTr="00956C08">
        <w:trPr>
          <w:trHeight w:val="1178"/>
        </w:trPr>
        <w:tc>
          <w:tcPr>
            <w:tcW w:w="9864" w:type="dxa"/>
            <w:gridSpan w:val="2"/>
          </w:tcPr>
          <w:p w14:paraId="040BAE4F" w14:textId="614254E8" w:rsidR="007552F5" w:rsidRDefault="007552F5" w:rsidP="00D90433">
            <w:pPr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 w:rsidRPr="001F1B29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Was additional time needed:</w:t>
            </w:r>
            <w:r w:rsidR="00D90433">
              <w:rPr>
                <w:rFonts w:ascii="Times New Roman" w:hAnsi="Times New Roman" w:cs="Times New Roman"/>
                <w:sz w:val="28"/>
                <w:szCs w:val="28"/>
              </w:rPr>
              <w:t xml:space="preserve"> ____________________________________________</w:t>
            </w:r>
          </w:p>
          <w:p w14:paraId="7C3AB0FC" w14:textId="7B3009A9" w:rsidR="00D90433" w:rsidRPr="00D90433" w:rsidRDefault="00D90433" w:rsidP="00D90433">
            <w:pPr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 w:rsidRPr="006E5B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If so, how long?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______________________________________________________</w:t>
            </w:r>
          </w:p>
        </w:tc>
      </w:tr>
      <w:tr w:rsidR="007552F5" w14:paraId="34072905" w14:textId="77777777" w:rsidTr="00726A0E">
        <w:trPr>
          <w:trHeight w:val="3356"/>
        </w:trPr>
        <w:tc>
          <w:tcPr>
            <w:tcW w:w="9864" w:type="dxa"/>
            <w:gridSpan w:val="2"/>
          </w:tcPr>
          <w:p w14:paraId="39AC6B07" w14:textId="444872FF" w:rsidR="007552F5" w:rsidRDefault="007552F5" w:rsidP="00D90433">
            <w:pPr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 w:rsidRPr="006E5B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Confirmed with requestor that their request has been fulfilled?</w:t>
            </w:r>
            <w:r w:rsidR="00D90433"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956C08">
              <w:rPr>
                <w:rFonts w:ascii="Times New Roman" w:hAnsi="Times New Roman" w:cs="Times New Roman"/>
                <w:sz w:val="28"/>
                <w:szCs w:val="28"/>
              </w:rPr>
              <w:t>_____________</w:t>
            </w:r>
          </w:p>
          <w:p w14:paraId="003B7F21" w14:textId="439AED1F" w:rsidR="00956C08" w:rsidRPr="00D90433" w:rsidRDefault="00956C08" w:rsidP="00D90433">
            <w:pPr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______________________________________</w:t>
            </w:r>
          </w:p>
          <w:p w14:paraId="51FFADD3" w14:textId="77777777" w:rsidR="007552F5" w:rsidRDefault="007552F5" w:rsidP="007552F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6E5B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EM’d</w:t>
            </w:r>
            <w:proofErr w:type="spellEnd"/>
            <w:r w:rsidRPr="006E5B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 xml:space="preserve"> date: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___________________</w:t>
            </w:r>
          </w:p>
          <w:p w14:paraId="4B10A623" w14:textId="77777777" w:rsidR="00956C08" w:rsidRDefault="00956C08" w:rsidP="007552F5"/>
          <w:p w14:paraId="084DBCEA" w14:textId="3BAC0F91" w:rsidR="00956C08" w:rsidRDefault="00956C08" w:rsidP="001F1B29">
            <w:pPr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 w:rsidRPr="006E5B15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Comments: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_________________________________________________________</w:t>
            </w:r>
          </w:p>
          <w:p w14:paraId="1CB70352" w14:textId="579B8184" w:rsidR="00956C08" w:rsidRPr="00956C08" w:rsidRDefault="00956C08" w:rsidP="001F1B29">
            <w:pPr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______________________________________</w:t>
            </w:r>
            <w:r w:rsidR="00726A0E">
              <w:rPr>
                <w:rFonts w:ascii="Times New Roman" w:hAnsi="Times New Roman" w:cs="Times New Roman"/>
                <w:sz w:val="28"/>
                <w:szCs w:val="28"/>
              </w:rPr>
              <w:t>________________________________________________________________________________________________________________________________________</w:t>
            </w:r>
          </w:p>
        </w:tc>
      </w:tr>
      <w:tr w:rsidR="00641F56" w14:paraId="44C3CA10" w14:textId="77777777" w:rsidTr="00726A0E">
        <w:trPr>
          <w:trHeight w:val="1520"/>
        </w:trPr>
        <w:tc>
          <w:tcPr>
            <w:tcW w:w="4988" w:type="dxa"/>
          </w:tcPr>
          <w:p w14:paraId="11BD828E" w14:textId="77777777" w:rsidR="007552F5" w:rsidRDefault="007552F5" w:rsidP="007552F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F7F51A0" w14:textId="226B1F19" w:rsidR="00726A0E" w:rsidRDefault="00726A0E" w:rsidP="007552F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294CFDD" w14:textId="77777777" w:rsidR="00726A0E" w:rsidRDefault="00726A0E" w:rsidP="007552F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9CC3F6D" w14:textId="77777777" w:rsidR="007552F5" w:rsidRDefault="007552F5" w:rsidP="007552F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_______________</w:t>
            </w:r>
          </w:p>
          <w:p w14:paraId="1BAA0D0B" w14:textId="77777777" w:rsidR="007552F5" w:rsidRPr="00F723DA" w:rsidRDefault="007552F5" w:rsidP="007552F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723D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ity of Tekoa Representative</w:t>
            </w:r>
          </w:p>
        </w:tc>
        <w:tc>
          <w:tcPr>
            <w:tcW w:w="4876" w:type="dxa"/>
          </w:tcPr>
          <w:p w14:paraId="65C32DAB" w14:textId="77777777" w:rsidR="007552F5" w:rsidRDefault="007552F5" w:rsidP="007552F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E82250B" w14:textId="21F6F33B" w:rsidR="00956C08" w:rsidRDefault="00956C08" w:rsidP="007552F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D22778C" w14:textId="77777777" w:rsidR="00726A0E" w:rsidRDefault="00726A0E" w:rsidP="007552F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C5BD991" w14:textId="382C35B3" w:rsidR="007552F5" w:rsidRDefault="00956C08" w:rsidP="007552F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</w:t>
            </w:r>
            <w:r w:rsidR="007552F5">
              <w:rPr>
                <w:rFonts w:ascii="Times New Roman" w:hAnsi="Times New Roman" w:cs="Times New Roman"/>
                <w:sz w:val="28"/>
                <w:szCs w:val="28"/>
              </w:rPr>
              <w:t>________________________________</w:t>
            </w:r>
          </w:p>
          <w:p w14:paraId="7AB6756D" w14:textId="77777777" w:rsidR="007552F5" w:rsidRPr="00F723DA" w:rsidRDefault="007552F5" w:rsidP="007552F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723D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ignature of Requestor</w:t>
            </w:r>
          </w:p>
        </w:tc>
      </w:tr>
    </w:tbl>
    <w:p w14:paraId="262B9E35" w14:textId="77777777" w:rsidR="009266D5" w:rsidRDefault="009266D5" w:rsidP="00F723DA"/>
    <w:sectPr w:rsidR="009266D5" w:rsidSect="00726A0E">
      <w:headerReference w:type="default" r:id="rId7"/>
      <w:pgSz w:w="12240" w:h="15840"/>
      <w:pgMar w:top="1008" w:right="1296" w:bottom="187" w:left="1296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479E3" w14:textId="77777777" w:rsidR="00795445" w:rsidRDefault="00795445" w:rsidP="001F1B29">
      <w:pPr>
        <w:spacing w:after="0" w:line="240" w:lineRule="auto"/>
      </w:pPr>
      <w:r>
        <w:separator/>
      </w:r>
    </w:p>
  </w:endnote>
  <w:endnote w:type="continuationSeparator" w:id="0">
    <w:p w14:paraId="56355EDD" w14:textId="77777777" w:rsidR="00795445" w:rsidRDefault="00795445" w:rsidP="001F1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E4CF5" w14:textId="77777777" w:rsidR="00795445" w:rsidRDefault="00795445" w:rsidP="001F1B29">
      <w:pPr>
        <w:spacing w:after="0" w:line="240" w:lineRule="auto"/>
      </w:pPr>
      <w:r>
        <w:separator/>
      </w:r>
    </w:p>
  </w:footnote>
  <w:footnote w:type="continuationSeparator" w:id="0">
    <w:p w14:paraId="73DE2C15" w14:textId="77777777" w:rsidR="00795445" w:rsidRDefault="00795445" w:rsidP="001F1B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51CDF" w14:textId="77777777" w:rsidR="00726A0E" w:rsidRPr="00726A0E" w:rsidRDefault="00726A0E" w:rsidP="00726A0E">
    <w:pPr>
      <w:pStyle w:val="Footer"/>
      <w:jc w:val="center"/>
      <w:rPr>
        <w:rFonts w:ascii="Times New Roman" w:hAnsi="Times New Roman" w:cs="Times New Roman"/>
        <w:sz w:val="72"/>
        <w:szCs w:val="72"/>
      </w:rPr>
    </w:pPr>
    <w:r w:rsidRPr="00726A0E">
      <w:rPr>
        <w:rFonts w:ascii="Times New Roman" w:hAnsi="Times New Roman" w:cs="Times New Roman"/>
        <w:sz w:val="72"/>
        <w:szCs w:val="72"/>
      </w:rPr>
      <w:t>City of Tekoa</w:t>
    </w:r>
  </w:p>
  <w:p w14:paraId="36A18887" w14:textId="77777777" w:rsidR="00726A0E" w:rsidRPr="00726A0E" w:rsidRDefault="00726A0E" w:rsidP="00726A0E">
    <w:pPr>
      <w:pStyle w:val="Footer"/>
      <w:jc w:val="center"/>
      <w:rPr>
        <w:rFonts w:ascii="Times New Roman" w:hAnsi="Times New Roman" w:cs="Times New Roman"/>
        <w:sz w:val="44"/>
        <w:szCs w:val="44"/>
      </w:rPr>
    </w:pPr>
    <w:r w:rsidRPr="00726A0E">
      <w:rPr>
        <w:rFonts w:ascii="Times New Roman" w:hAnsi="Times New Roman" w:cs="Times New Roman"/>
        <w:sz w:val="44"/>
        <w:szCs w:val="44"/>
      </w:rPr>
      <w:t>P.O. Box 927</w:t>
    </w:r>
  </w:p>
  <w:p w14:paraId="6DFF83FF" w14:textId="77777777" w:rsidR="00726A0E" w:rsidRPr="00726A0E" w:rsidRDefault="00726A0E" w:rsidP="00726A0E">
    <w:pPr>
      <w:pStyle w:val="Footer"/>
      <w:jc w:val="center"/>
      <w:rPr>
        <w:rFonts w:ascii="Times New Roman" w:hAnsi="Times New Roman" w:cs="Times New Roman"/>
        <w:sz w:val="44"/>
        <w:szCs w:val="44"/>
      </w:rPr>
    </w:pPr>
    <w:r w:rsidRPr="00726A0E">
      <w:rPr>
        <w:rFonts w:ascii="Times New Roman" w:hAnsi="Times New Roman" w:cs="Times New Roman"/>
        <w:sz w:val="44"/>
        <w:szCs w:val="44"/>
      </w:rPr>
      <w:t>Tekoa, WA 99033</w:t>
    </w:r>
  </w:p>
  <w:p w14:paraId="7E77CF7C" w14:textId="77777777" w:rsidR="00726A0E" w:rsidRPr="00726A0E" w:rsidRDefault="00726A0E" w:rsidP="00726A0E">
    <w:pPr>
      <w:pStyle w:val="Footer"/>
      <w:jc w:val="center"/>
      <w:rPr>
        <w:rFonts w:ascii="Times New Roman" w:hAnsi="Times New Roman" w:cs="Times New Roman"/>
        <w:sz w:val="44"/>
        <w:szCs w:val="44"/>
      </w:rPr>
    </w:pPr>
    <w:r w:rsidRPr="00726A0E">
      <w:rPr>
        <w:rFonts w:ascii="Times New Roman" w:hAnsi="Times New Roman" w:cs="Times New Roman"/>
        <w:sz w:val="44"/>
        <w:szCs w:val="44"/>
      </w:rPr>
      <w:t>(509) 284-3861</w:t>
    </w:r>
  </w:p>
  <w:p w14:paraId="1CF33D8C" w14:textId="77777777" w:rsidR="00F723DA" w:rsidRDefault="00F723DA" w:rsidP="00F723DA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zQxNLIwNjE2NbFQ0lEKTi0uzszPAykwrgUA/JZlliwAAAA="/>
  </w:docVars>
  <w:rsids>
    <w:rsidRoot w:val="009266D5"/>
    <w:rsid w:val="000702F6"/>
    <w:rsid w:val="001F1B29"/>
    <w:rsid w:val="002A45E6"/>
    <w:rsid w:val="00305D5E"/>
    <w:rsid w:val="00330C4E"/>
    <w:rsid w:val="003C1B5E"/>
    <w:rsid w:val="003D7755"/>
    <w:rsid w:val="00641F56"/>
    <w:rsid w:val="006A197B"/>
    <w:rsid w:val="006E5B15"/>
    <w:rsid w:val="00726A0E"/>
    <w:rsid w:val="007552F5"/>
    <w:rsid w:val="00795445"/>
    <w:rsid w:val="007F702F"/>
    <w:rsid w:val="00895C2B"/>
    <w:rsid w:val="009266D5"/>
    <w:rsid w:val="00956C08"/>
    <w:rsid w:val="00B81AC6"/>
    <w:rsid w:val="00D90433"/>
    <w:rsid w:val="00E83EE6"/>
    <w:rsid w:val="00F72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60BD07"/>
  <w15:docId w15:val="{0C5CBA58-4030-4F52-B4A4-2A901F5D7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66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9266D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stTable7Colorful">
    <w:name w:val="List Table 7 Colorful"/>
    <w:basedOn w:val="TableNormal"/>
    <w:uiPriority w:val="52"/>
    <w:rsid w:val="007552F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F1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1B29"/>
  </w:style>
  <w:style w:type="paragraph" w:styleId="Footer">
    <w:name w:val="footer"/>
    <w:basedOn w:val="Normal"/>
    <w:link w:val="FooterChar"/>
    <w:uiPriority w:val="99"/>
    <w:unhideWhenUsed/>
    <w:rsid w:val="001F1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1B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3D00AF-D6AC-4561-AF32-91049AE8C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of tekoa</dc:creator>
  <cp:lastModifiedBy>Tekoa Deputy Clerk</cp:lastModifiedBy>
  <cp:revision>2</cp:revision>
  <dcterms:created xsi:type="dcterms:W3CDTF">2023-03-03T19:55:00Z</dcterms:created>
  <dcterms:modified xsi:type="dcterms:W3CDTF">2023-03-03T19:55:00Z</dcterms:modified>
</cp:coreProperties>
</file>